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FC1544" w14:textId="55F99F18" w:rsidR="004E3539" w:rsidRPr="00311E15" w:rsidRDefault="004E3539" w:rsidP="004E3539">
      <w:pPr>
        <w:pStyle w:val="Heading1"/>
        <w:rPr>
          <w:lang w:val="en-US"/>
        </w:rPr>
      </w:pPr>
      <w:r>
        <w:rPr>
          <w:rFonts w:hint="eastAsia"/>
        </w:rPr>
        <w:t>Homework</w:t>
      </w:r>
      <w:r>
        <w:t xml:space="preserve"> </w:t>
      </w:r>
      <w:r>
        <w:t>3</w:t>
      </w:r>
      <w:r>
        <w:t xml:space="preserve"> – </w:t>
      </w:r>
      <w:r>
        <w:rPr>
          <w:rFonts w:hint="eastAsia"/>
        </w:rPr>
        <w:t>Rui</w:t>
      </w:r>
      <w:r>
        <w:rPr>
          <w:lang w:val="en-US"/>
        </w:rPr>
        <w:t xml:space="preserve"> Qin 30874157 </w:t>
      </w:r>
      <w:r w:rsidRPr="00311E15">
        <w:rPr>
          <w:lang w:val="en-US"/>
        </w:rPr>
        <w:t>Studio 25 Mon 18:00</w:t>
      </w:r>
      <w:r w:rsidRPr="004E3539">
        <w:t xml:space="preserve"> </w:t>
      </w:r>
      <w:r w:rsidRPr="004E3539">
        <w:rPr>
          <w:lang w:val="en-US"/>
        </w:rPr>
        <w:t>Ashwini Narasimha</w:t>
      </w:r>
    </w:p>
    <w:p w14:paraId="3B2835D6" w14:textId="6459381A" w:rsidR="00AD0060" w:rsidRDefault="00AD0060"/>
    <w:p w14:paraId="4DCA3C39" w14:textId="2C6A37FF" w:rsidR="004E3539" w:rsidRDefault="004E3539">
      <w:hyperlink r:id="rId5" w:history="1">
        <w:r>
          <w:rPr>
            <w:rStyle w:val="Hyperlink"/>
          </w:rPr>
          <w:t xml:space="preserve">A2/week9hw.html at master </w:t>
        </w:r>
        <w:r>
          <w:rPr>
            <w:rStyle w:val="Hyperlink"/>
          </w:rPr>
          <w:t>·</w:t>
        </w:r>
        <w:r>
          <w:rPr>
            <w:rStyle w:val="Hyperlink"/>
          </w:rPr>
          <w:t xml:space="preserve"> 2X</w:t>
        </w:r>
        <w:r>
          <w:rPr>
            <w:rStyle w:val="Hyperlink"/>
          </w:rPr>
          <w:t>U</w:t>
        </w:r>
        <w:r>
          <w:rPr>
            <w:rStyle w:val="Hyperlink"/>
          </w:rPr>
          <w:t>ID/A2 (github.com)</w:t>
        </w:r>
      </w:hyperlink>
    </w:p>
    <w:p w14:paraId="01F30E07" w14:textId="4ABD0C34" w:rsidR="004E3539" w:rsidRDefault="004E3539"/>
    <w:p w14:paraId="5189FAA9" w14:textId="5E169DDF" w:rsidR="004E3539" w:rsidRDefault="004E3539">
      <w:r w:rsidRPr="004E3539">
        <w:drawing>
          <wp:inline distT="0" distB="0" distL="0" distR="0" wp14:anchorId="024E24FE" wp14:editId="641F9932">
            <wp:extent cx="5731510" cy="316039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7ECFA" w14:textId="77777777" w:rsidR="0001235D" w:rsidRDefault="0001235D" w:rsidP="0001235D">
      <w:pPr>
        <w:pStyle w:val="ListParagraph"/>
        <w:numPr>
          <w:ilvl w:val="0"/>
          <w:numId w:val="1"/>
        </w:numPr>
      </w:pPr>
      <w:r>
        <w:t>Domain of the visualisation: UFO sightings around the world</w:t>
      </w:r>
    </w:p>
    <w:p w14:paraId="2569D99D" w14:textId="208BED9E" w:rsidR="0001235D" w:rsidRDefault="0001235D" w:rsidP="0001235D">
      <w:pPr>
        <w:pStyle w:val="ListParagraph"/>
        <w:numPr>
          <w:ilvl w:val="0"/>
          <w:numId w:val="1"/>
        </w:numPr>
      </w:pPr>
      <w:r>
        <w:t>Visualised dataset:</w:t>
      </w:r>
    </w:p>
    <w:p w14:paraId="68CE247D" w14:textId="7BD447D2" w:rsidR="0001235D" w:rsidRDefault="0001235D" w:rsidP="0001235D">
      <w:pPr>
        <w:pStyle w:val="ListParagraph"/>
        <w:numPr>
          <w:ilvl w:val="1"/>
          <w:numId w:val="1"/>
        </w:numPr>
      </w:pPr>
      <w:r>
        <w:t>Attribute types: datetime, city, state, country, shape, duration (seconds), duration (hours/min), comments, date posted, latitude, longitude</w:t>
      </w:r>
    </w:p>
    <w:p w14:paraId="475AC20D" w14:textId="009FB116" w:rsidR="0001235D" w:rsidRDefault="0001235D" w:rsidP="0001235D">
      <w:pPr>
        <w:pStyle w:val="ListParagraph"/>
        <w:numPr>
          <w:ilvl w:val="1"/>
          <w:numId w:val="1"/>
        </w:numPr>
      </w:pPr>
      <w:r>
        <w:t xml:space="preserve">Source: National UFO Reporting </w:t>
      </w:r>
      <w:proofErr w:type="spellStart"/>
      <w:r>
        <w:t>Center</w:t>
      </w:r>
      <w:proofErr w:type="spellEnd"/>
      <w:r>
        <w:t xml:space="preserve"> (NUFORC)</w:t>
      </w:r>
    </w:p>
    <w:p w14:paraId="24B36681" w14:textId="03B7EBED" w:rsidR="0001235D" w:rsidRDefault="0001235D" w:rsidP="0001235D">
      <w:pPr>
        <w:pStyle w:val="ListParagraph"/>
        <w:numPr>
          <w:ilvl w:val="1"/>
          <w:numId w:val="1"/>
        </w:numPr>
      </w:pPr>
      <w:r>
        <w:t xml:space="preserve">Author: National UFO Reporting </w:t>
      </w:r>
      <w:proofErr w:type="spellStart"/>
      <w:r>
        <w:t>Center</w:t>
      </w:r>
      <w:proofErr w:type="spellEnd"/>
      <w:r>
        <w:t xml:space="preserve"> (NUFORC)</w:t>
      </w:r>
    </w:p>
    <w:p w14:paraId="41E28BB6" w14:textId="0588886C" w:rsidR="0001235D" w:rsidRDefault="0001235D" w:rsidP="0001235D">
      <w:pPr>
        <w:pStyle w:val="ListParagraph"/>
        <w:numPr>
          <w:ilvl w:val="1"/>
          <w:numId w:val="1"/>
        </w:numPr>
      </w:pPr>
      <w:r>
        <w:t xml:space="preserve">Link: </w:t>
      </w:r>
      <w:hyperlink r:id="rId7" w:history="1">
        <w:r>
          <w:rPr>
            <w:rStyle w:val="Hyperlink"/>
          </w:rPr>
          <w:t>UFO Sightings | Kaggle</w:t>
        </w:r>
      </w:hyperlink>
    </w:p>
    <w:p w14:paraId="61E65978" w14:textId="17C054C2" w:rsidR="0001235D" w:rsidRDefault="0001235D" w:rsidP="0001235D">
      <w:pPr>
        <w:pStyle w:val="ListParagraph"/>
        <w:numPr>
          <w:ilvl w:val="0"/>
          <w:numId w:val="1"/>
        </w:numPr>
      </w:pPr>
      <w:r w:rsidRPr="0001235D">
        <w:t>Data transformation:</w:t>
      </w:r>
      <w:r>
        <w:t xml:space="preserve"> None</w:t>
      </w:r>
    </w:p>
    <w:p w14:paraId="48804E5F" w14:textId="15A21968" w:rsidR="0001235D" w:rsidRDefault="0001235D" w:rsidP="0001235D">
      <w:pPr>
        <w:pStyle w:val="ListParagraph"/>
        <w:numPr>
          <w:ilvl w:val="0"/>
          <w:numId w:val="1"/>
        </w:numPr>
        <w:rPr>
          <w:rFonts w:hint="eastAsia"/>
        </w:rPr>
      </w:pPr>
      <w:r w:rsidRPr="0001235D">
        <w:t>Justification for the type of map idiom used:</w:t>
      </w:r>
      <w:r w:rsidRPr="0001235D">
        <w:t xml:space="preserve"> </w:t>
      </w:r>
      <w:r w:rsidRPr="0001235D">
        <w:t>I chose to create a symbol map because it is a good way to visualize quantitative data that is distributed over a large area. The</w:t>
      </w:r>
      <w:r>
        <w:t xml:space="preserve"> </w:t>
      </w:r>
      <w:r w:rsidRPr="0001235D">
        <w:t xml:space="preserve">concentration of the symbol </w:t>
      </w:r>
      <w:r w:rsidRPr="0001235D">
        <w:t>represent</w:t>
      </w:r>
      <w:r>
        <w:t>s</w:t>
      </w:r>
      <w:r w:rsidRPr="0001235D">
        <w:t xml:space="preserve"> the number of UFO sightings in each location, making it easy to see where there are high and low </w:t>
      </w:r>
      <w:bookmarkStart w:id="0" w:name="OLE_LINK1"/>
      <w:r w:rsidRPr="0001235D">
        <w:t xml:space="preserve">concentrations </w:t>
      </w:r>
      <w:bookmarkEnd w:id="0"/>
      <w:r w:rsidRPr="0001235D">
        <w:t>of sightings.</w:t>
      </w:r>
    </w:p>
    <w:sectPr w:rsidR="000123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E69A6"/>
    <w:multiLevelType w:val="hybridMultilevel"/>
    <w:tmpl w:val="BB3A2D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wMrY0NjM2NTUwNjFX0lEKTi0uzszPAykwrAUAfUM+viwAAAA="/>
  </w:docVars>
  <w:rsids>
    <w:rsidRoot w:val="004E3539"/>
    <w:rsid w:val="0001235D"/>
    <w:rsid w:val="004E3539"/>
    <w:rsid w:val="00AD0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A45AD1"/>
  <w15:chartTrackingRefBased/>
  <w15:docId w15:val="{EE6E1EDE-C4E1-47AF-A191-EE55F65F5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353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353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4E353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E3539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123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kaggle.com/datasets/NUFORC/ufo-sighting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github.com/2XUID/A2/blob/master/week9hw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 Rui</dc:creator>
  <cp:keywords/>
  <dc:description/>
  <cp:lastModifiedBy>Qin Rui</cp:lastModifiedBy>
  <cp:revision>1</cp:revision>
  <dcterms:created xsi:type="dcterms:W3CDTF">2023-09-24T10:12:00Z</dcterms:created>
  <dcterms:modified xsi:type="dcterms:W3CDTF">2023-09-24T11:04:00Z</dcterms:modified>
</cp:coreProperties>
</file>